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Sample Business Plan: Scaling a Asbestos removal in the American Market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sbestos-removal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sbestos-removal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sbestos-removal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5Z</dcterms:created>
  <dcterms:modified xsi:type="dcterms:W3CDTF">2026-06-27T02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